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aw of total probability and Bayes’ theorem</w:t>
        </w:r>
      </w:hyperlink>
      <w:r>
        <w:rPr>
          <w:i/>
          <w:iCs/>
        </w:rPr>
        <w:t xml:space="preserve">.</w:t>
      </w:r>
    </w:p>
    <w:bookmarkStart w:id="25" w:name="proof-of-the-law-of-total-probability"/>
    <w:p>
      <w:pPr>
        <w:pStyle w:val="Heading1"/>
      </w:pPr>
      <w:r>
        <w:t xml:space="preserve">Proof of the law of total probability</w:t>
      </w:r>
    </w:p>
    <w:p>
      <w:pPr>
        <w:pStyle w:val="FirstParagraph"/>
      </w:pPr>
      <w:r>
        <w:t xml:space="preserve">First of all, here is a restatement of the law of total probability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the law of total prob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an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depends on several possible scenarios. These scenarios can be described by ev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 that a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Mutually exclusive</w:t>
            </w:r>
            <w:r>
              <w:t xml:space="preserve">: they cannot occur at the same time, and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Exhaustive</w:t>
            </w:r>
            <w:r>
              <w:t xml:space="preserve">: one of them must always occur.</w:t>
            </w:r>
          </w:p>
          <w:p>
            <w:pPr>
              <w:pStyle w:val="FirstParagraph"/>
            </w:pPr>
            <w:r>
              <w:t xml:space="preserve">Then, the</w:t>
            </w:r>
            <w:r>
              <w:t xml:space="preserve"> </w:t>
            </w:r>
            <w:r>
              <w:rPr>
                <w:b/>
                <w:bCs/>
              </w:rPr>
              <w:t xml:space="preserve">law of total probability</w:t>
            </w:r>
            <w:r>
              <w:t xml:space="preserve"> </w:t>
            </w:r>
            <w:r>
              <w:t xml:space="preserve">states that the probability of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  <m:scr m:val="double-struck"/>
                      </m:rPr>
                      <m:t>P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The proof of the law of total probability comes directly from the definition of conditional probability given in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∩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Multiplying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gives the multiplication rule (again from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)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scenario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mutually exclusive (so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∩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) and exhaustive (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</m:sub>
        </m:sSub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), it follows from results in set theory (see [Guide: Operations on sets]) tha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ubstituting the above expressions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results in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bookmarkEnd w:id="25"/>
    <w:bookmarkStart w:id="28" w:name="proof-of-bayes-theorem"/>
    <w:p>
      <w:pPr>
        <w:pStyle w:val="Heading1"/>
      </w:pPr>
      <w:r>
        <w:t xml:space="preserve">Proof of Bayes’ theorem</w:t>
      </w:r>
    </w:p>
    <w:p>
      <w:pPr>
        <w:pStyle w:val="FirstParagraph"/>
      </w:pPr>
      <w:r>
        <w:t xml:space="preserve">Here is the statement of Bayes’ theorem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tement of Bayes’ Theore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events with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then Bayes’ Theorem stat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are the individual probabilities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 respectively.</w:t>
            </w:r>
          </w:p>
        </w:tc>
      </w:tr>
    </w:tbl>
    <w:p>
      <w:pPr>
        <w:pStyle w:val="FirstParagraph"/>
      </w:pPr>
      <w:r>
        <w:t xml:space="preserve">Bayes’ Theorem is derived directly from the definition of conditional probability: see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. Start with the conditional probabilities of two eve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You can rear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 multiplying both sides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giv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Substitute this result 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ge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is gives Bayes’ Theorem, a way to reverse conditional probabilities when direct calculation is difficult.</w:t>
      </w:r>
    </w:p>
    <w:bookmarkEnd w:id="28"/>
    <w:bookmarkStart w:id="3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Click this link to go back to Guide: Law of total probability and Bayes’ theorem.</w:t>
        </w:r>
      </w:hyperlink>
    </w:p>
    <w:bookmarkStart w:id="3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Sophie Chowgule as part of a University of St Andrews VIP project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Law of total probability and Bayes’ theorem</dc:title>
  <dc:creator>Sophie Chowgule</dc:creator>
  <cp:keywords/>
  <dcterms:created xsi:type="dcterms:W3CDTF">2025-08-22T14:07:30Z</dcterms:created>
  <dcterms:modified xsi:type="dcterms:W3CDTF">2025-08-22T14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law of total probability and Bayes’ theorem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